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00D9B0" w14:textId="397DF1C9" w:rsidR="001C755C" w:rsidRPr="007F368C" w:rsidRDefault="001C755C" w:rsidP="008C63DB">
      <w:pPr>
        <w:spacing w:after="0"/>
        <w:rPr>
          <w:b/>
          <w:bCs/>
        </w:rPr>
      </w:pPr>
      <w:r w:rsidRPr="007F368C">
        <w:rPr>
          <w:b/>
          <w:bCs/>
        </w:rPr>
        <w:t>Habitat of Catawba Valley SWOTA June 27, 2022</w:t>
      </w:r>
      <w:r w:rsidR="009E4E62">
        <w:rPr>
          <w:b/>
          <w:bCs/>
        </w:rPr>
        <w:t>; with additions from non-attendees July 1, 2022</w:t>
      </w:r>
    </w:p>
    <w:p w14:paraId="0839B9BC" w14:textId="29971F7D" w:rsidR="001C755C" w:rsidRPr="007F368C" w:rsidRDefault="001C755C" w:rsidP="008C63DB">
      <w:pPr>
        <w:spacing w:after="0"/>
      </w:pPr>
    </w:p>
    <w:p w14:paraId="259FCF1C" w14:textId="4CB37E01" w:rsidR="001C755C" w:rsidRPr="007F368C" w:rsidRDefault="001C755C" w:rsidP="008C63DB">
      <w:pPr>
        <w:spacing w:after="0"/>
        <w:rPr>
          <w:b/>
          <w:bCs/>
          <w:u w:val="single"/>
        </w:rPr>
      </w:pPr>
      <w:r w:rsidRPr="007F368C">
        <w:rPr>
          <w:b/>
          <w:bCs/>
          <w:u w:val="single"/>
        </w:rPr>
        <w:t>Strengths</w:t>
      </w:r>
    </w:p>
    <w:p w14:paraId="7D7572A2" w14:textId="77777777" w:rsidR="008C63DB" w:rsidRDefault="008C63DB" w:rsidP="008C63DB">
      <w:pPr>
        <w:pStyle w:val="ListParagraph"/>
        <w:numPr>
          <w:ilvl w:val="0"/>
          <w:numId w:val="1"/>
        </w:numPr>
        <w:spacing w:after="0"/>
        <w:sectPr w:rsidR="008C63D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D73269D" w14:textId="6966895B" w:rsidR="001C755C" w:rsidRPr="007F368C" w:rsidRDefault="00C540DA" w:rsidP="008C63DB">
      <w:pPr>
        <w:pStyle w:val="ListParagraph"/>
        <w:numPr>
          <w:ilvl w:val="0"/>
          <w:numId w:val="1"/>
        </w:numPr>
        <w:spacing w:after="0"/>
      </w:pPr>
      <w:r w:rsidRPr="007F368C">
        <w:t>Staff is knowledgeable</w:t>
      </w:r>
    </w:p>
    <w:p w14:paraId="1DB04892" w14:textId="7E4B4B28" w:rsidR="00C540DA" w:rsidRPr="007F368C" w:rsidRDefault="00C540DA" w:rsidP="008C63DB">
      <w:pPr>
        <w:pStyle w:val="ListParagraph"/>
        <w:numPr>
          <w:ilvl w:val="0"/>
          <w:numId w:val="1"/>
        </w:numPr>
        <w:spacing w:after="0"/>
      </w:pPr>
      <w:r w:rsidRPr="007F368C">
        <w:t>Organization is stable</w:t>
      </w:r>
    </w:p>
    <w:p w14:paraId="298F3EA2" w14:textId="402BE1FF" w:rsidR="00C540DA" w:rsidRPr="007F368C" w:rsidRDefault="00C540DA" w:rsidP="008C63DB">
      <w:pPr>
        <w:pStyle w:val="ListParagraph"/>
        <w:numPr>
          <w:ilvl w:val="0"/>
          <w:numId w:val="1"/>
        </w:numPr>
        <w:spacing w:after="0"/>
      </w:pPr>
      <w:r w:rsidRPr="007F368C">
        <w:t>Strong b</w:t>
      </w:r>
      <w:r w:rsidR="00980F8E">
        <w:t>rand</w:t>
      </w:r>
    </w:p>
    <w:p w14:paraId="5E6CA6A6" w14:textId="270D11AB" w:rsidR="00C540DA" w:rsidRPr="007F368C" w:rsidRDefault="00C540DA" w:rsidP="008C63DB">
      <w:pPr>
        <w:pStyle w:val="ListParagraph"/>
        <w:numPr>
          <w:ilvl w:val="0"/>
          <w:numId w:val="1"/>
        </w:numPr>
        <w:spacing w:after="0"/>
      </w:pPr>
      <w:r w:rsidRPr="007F368C">
        <w:t>Ability to ___ mission-focused</w:t>
      </w:r>
    </w:p>
    <w:p w14:paraId="3B6B96DA" w14:textId="4B7C318B" w:rsidR="00C540DA" w:rsidRPr="007F368C" w:rsidRDefault="00C540DA" w:rsidP="008C63DB">
      <w:pPr>
        <w:pStyle w:val="ListParagraph"/>
        <w:numPr>
          <w:ilvl w:val="0"/>
          <w:numId w:val="1"/>
        </w:numPr>
        <w:spacing w:after="0"/>
      </w:pPr>
      <w:r w:rsidRPr="007F368C">
        <w:t>We improve our community through our services</w:t>
      </w:r>
    </w:p>
    <w:p w14:paraId="76856E72" w14:textId="00C4185F" w:rsidR="00C540DA" w:rsidRPr="007F368C" w:rsidRDefault="00C540DA" w:rsidP="008C63DB">
      <w:pPr>
        <w:pStyle w:val="ListParagraph"/>
        <w:numPr>
          <w:ilvl w:val="0"/>
          <w:numId w:val="1"/>
        </w:numPr>
        <w:spacing w:after="0"/>
      </w:pPr>
      <w:r w:rsidRPr="007F368C">
        <w:t>Strong current financial position</w:t>
      </w:r>
    </w:p>
    <w:p w14:paraId="7DE79BB2" w14:textId="6716A904" w:rsidR="00C540DA" w:rsidRPr="007F368C" w:rsidRDefault="007F368C" w:rsidP="008C63DB">
      <w:pPr>
        <w:pStyle w:val="ListParagraph"/>
        <w:numPr>
          <w:ilvl w:val="0"/>
          <w:numId w:val="1"/>
        </w:numPr>
        <w:spacing w:after="0"/>
      </w:pPr>
      <w:r w:rsidRPr="007F368C">
        <w:t>High-quality</w:t>
      </w:r>
      <w:r w:rsidR="00C540DA" w:rsidRPr="007F368C">
        <w:t xml:space="preserve"> product</w:t>
      </w:r>
    </w:p>
    <w:p w14:paraId="14524114" w14:textId="2AA17E1D" w:rsidR="00C540DA" w:rsidRPr="007F368C" w:rsidRDefault="00C540DA" w:rsidP="008C63DB">
      <w:pPr>
        <w:pStyle w:val="ListParagraph"/>
        <w:numPr>
          <w:ilvl w:val="0"/>
          <w:numId w:val="1"/>
        </w:numPr>
        <w:spacing w:after="0"/>
      </w:pPr>
      <w:r w:rsidRPr="007F368C">
        <w:t>Strong relationships/partnerships in community</w:t>
      </w:r>
    </w:p>
    <w:p w14:paraId="106FDEC0" w14:textId="4A83C48C" w:rsidR="00C540DA" w:rsidRPr="007F368C" w:rsidRDefault="00C540DA" w:rsidP="008C63DB">
      <w:pPr>
        <w:pStyle w:val="ListParagraph"/>
        <w:numPr>
          <w:ilvl w:val="0"/>
          <w:numId w:val="1"/>
        </w:numPr>
        <w:spacing w:after="0"/>
      </w:pPr>
      <w:r w:rsidRPr="007F368C">
        <w:t>Family services support is strong compared to other affiliates</w:t>
      </w:r>
    </w:p>
    <w:p w14:paraId="3C1805C7" w14:textId="16302E5E" w:rsidR="00C540DA" w:rsidRPr="007F368C" w:rsidRDefault="00C540DA" w:rsidP="008C63DB">
      <w:pPr>
        <w:pStyle w:val="ListParagraph"/>
        <w:numPr>
          <w:ilvl w:val="0"/>
          <w:numId w:val="1"/>
        </w:numPr>
        <w:spacing w:after="0"/>
      </w:pPr>
      <w:r w:rsidRPr="007F368C">
        <w:t>Awareness of community needs and willingness to respond</w:t>
      </w:r>
    </w:p>
    <w:p w14:paraId="516F9008" w14:textId="4DB588C1" w:rsidR="00C540DA" w:rsidRPr="007F368C" w:rsidRDefault="00C540DA" w:rsidP="008C63DB">
      <w:pPr>
        <w:pStyle w:val="ListParagraph"/>
        <w:numPr>
          <w:ilvl w:val="0"/>
          <w:numId w:val="1"/>
        </w:numPr>
        <w:spacing w:after="0"/>
      </w:pPr>
      <w:r w:rsidRPr="007F368C">
        <w:t>Shared resources within parent organization</w:t>
      </w:r>
    </w:p>
    <w:p w14:paraId="484C2B08" w14:textId="7EC8EC69" w:rsidR="00C540DA" w:rsidRPr="007F368C" w:rsidRDefault="00C540DA" w:rsidP="008C63DB">
      <w:pPr>
        <w:pStyle w:val="ListParagraph"/>
        <w:numPr>
          <w:ilvl w:val="0"/>
          <w:numId w:val="1"/>
        </w:numPr>
        <w:spacing w:after="0"/>
      </w:pPr>
      <w:r w:rsidRPr="007F368C">
        <w:t>Homes are energy efficient</w:t>
      </w:r>
      <w:r w:rsidR="00C60F87">
        <w:t>, minimizing maintenance and upkeep</w:t>
      </w:r>
    </w:p>
    <w:p w14:paraId="2EEBC17C" w14:textId="1A229325" w:rsidR="00C540DA" w:rsidRPr="007F368C" w:rsidRDefault="00C540DA" w:rsidP="008C63DB">
      <w:pPr>
        <w:pStyle w:val="ListParagraph"/>
        <w:numPr>
          <w:ilvl w:val="0"/>
          <w:numId w:val="1"/>
        </w:numPr>
        <w:spacing w:after="0"/>
      </w:pPr>
      <w:r w:rsidRPr="007F368C">
        <w:t>Provide strong education in maintenance, money management, etc.</w:t>
      </w:r>
    </w:p>
    <w:p w14:paraId="3B73AA6A" w14:textId="7AC4A1B9" w:rsidR="00C540DA" w:rsidRPr="007F368C" w:rsidRDefault="00C540DA" w:rsidP="008C63DB">
      <w:pPr>
        <w:pStyle w:val="ListParagraph"/>
        <w:numPr>
          <w:ilvl w:val="0"/>
          <w:numId w:val="1"/>
        </w:numPr>
        <w:spacing w:after="0"/>
      </w:pPr>
      <w:r w:rsidRPr="007F368C">
        <w:t>Ability to pivot/adapt/explore options</w:t>
      </w:r>
    </w:p>
    <w:p w14:paraId="647D2C71" w14:textId="6F533FFB" w:rsidR="00C540DA" w:rsidRPr="007F368C" w:rsidRDefault="00C540DA" w:rsidP="008C63DB">
      <w:pPr>
        <w:pStyle w:val="ListParagraph"/>
        <w:numPr>
          <w:ilvl w:val="0"/>
          <w:numId w:val="1"/>
        </w:numPr>
        <w:spacing w:after="0"/>
      </w:pPr>
      <w:r w:rsidRPr="007F368C">
        <w:t>Respect in the community/affordable housing experts</w:t>
      </w:r>
    </w:p>
    <w:p w14:paraId="67CA82DB" w14:textId="7B3ED7A2" w:rsidR="00C540DA" w:rsidRPr="007F368C" w:rsidRDefault="00C540DA" w:rsidP="008C63DB">
      <w:pPr>
        <w:pStyle w:val="ListParagraph"/>
        <w:numPr>
          <w:ilvl w:val="0"/>
          <w:numId w:val="1"/>
        </w:numPr>
        <w:spacing w:after="0"/>
      </w:pPr>
      <w:r w:rsidRPr="007F368C">
        <w:t>Deep</w:t>
      </w:r>
      <w:r w:rsidR="00F56CEE">
        <w:t>ly</w:t>
      </w:r>
      <w:r w:rsidRPr="007F368C">
        <w:t xml:space="preserve"> rooted in good people</w:t>
      </w:r>
    </w:p>
    <w:p w14:paraId="7C16CB89" w14:textId="0A6FB136" w:rsidR="00C540DA" w:rsidRPr="007F368C" w:rsidRDefault="00C540DA" w:rsidP="008C63DB">
      <w:pPr>
        <w:pStyle w:val="ListParagraph"/>
        <w:numPr>
          <w:ilvl w:val="0"/>
          <w:numId w:val="1"/>
        </w:numPr>
        <w:spacing w:after="0"/>
      </w:pPr>
      <w:r w:rsidRPr="007F368C">
        <w:t>Committed volunteers</w:t>
      </w:r>
    </w:p>
    <w:p w14:paraId="79EE17CA" w14:textId="46F4CD90" w:rsidR="00C540DA" w:rsidRPr="007F368C" w:rsidRDefault="00C540DA" w:rsidP="008C63DB">
      <w:pPr>
        <w:pStyle w:val="ListParagraph"/>
        <w:numPr>
          <w:ilvl w:val="0"/>
          <w:numId w:val="1"/>
        </w:numPr>
        <w:spacing w:after="0"/>
      </w:pPr>
      <w:r w:rsidRPr="007F368C">
        <w:t xml:space="preserve">Successful ReStore/Excellent staff, </w:t>
      </w:r>
      <w:r w:rsidR="00F56CEE">
        <w:t>volunteers</w:t>
      </w:r>
      <w:r w:rsidR="00964D1B">
        <w:t>3</w:t>
      </w:r>
      <w:r w:rsidRPr="007F368C">
        <w:t xml:space="preserve"> and donors</w:t>
      </w:r>
    </w:p>
    <w:p w14:paraId="530AA888" w14:textId="63BBA973" w:rsidR="00C540DA" w:rsidRPr="007F368C" w:rsidRDefault="00C540DA" w:rsidP="008C63DB">
      <w:pPr>
        <w:pStyle w:val="ListParagraph"/>
        <w:numPr>
          <w:ilvl w:val="0"/>
          <w:numId w:val="1"/>
        </w:numPr>
        <w:spacing w:after="0"/>
      </w:pPr>
      <w:r w:rsidRPr="007F368C">
        <w:t>Age diversity of staff</w:t>
      </w:r>
    </w:p>
    <w:p w14:paraId="3160984A" w14:textId="1C01A6E5" w:rsidR="00C540DA" w:rsidRPr="007F368C" w:rsidRDefault="00C540DA" w:rsidP="008C63DB">
      <w:pPr>
        <w:pStyle w:val="ListParagraph"/>
        <w:numPr>
          <w:ilvl w:val="0"/>
          <w:numId w:val="1"/>
        </w:numPr>
        <w:spacing w:after="0"/>
      </w:pPr>
      <w:r w:rsidRPr="007F368C">
        <w:t>Support from various for us</w:t>
      </w:r>
    </w:p>
    <w:p w14:paraId="066C5C09" w14:textId="141351BF" w:rsidR="00C540DA" w:rsidRPr="007F368C" w:rsidRDefault="00C540DA" w:rsidP="008C63DB">
      <w:pPr>
        <w:pStyle w:val="ListParagraph"/>
        <w:numPr>
          <w:ilvl w:val="0"/>
          <w:numId w:val="1"/>
        </w:numPr>
        <w:spacing w:after="0"/>
      </w:pPr>
      <w:r w:rsidRPr="007F368C">
        <w:t>Collaborate well with other groups</w:t>
      </w:r>
    </w:p>
    <w:p w14:paraId="4433DAD6" w14:textId="753E01BB" w:rsidR="00C540DA" w:rsidRPr="007F368C" w:rsidRDefault="00C540DA" w:rsidP="008C63DB">
      <w:pPr>
        <w:pStyle w:val="ListParagraph"/>
        <w:numPr>
          <w:ilvl w:val="0"/>
          <w:numId w:val="1"/>
        </w:numPr>
        <w:spacing w:after="0"/>
      </w:pPr>
      <w:r w:rsidRPr="007F368C">
        <w:t xml:space="preserve">We focus on </w:t>
      </w:r>
      <w:r w:rsidR="003B4C58" w:rsidRPr="007F368C">
        <w:t>long-term affordability of home ownership (</w:t>
      </w:r>
      <w:proofErr w:type="gramStart"/>
      <w:r w:rsidR="007F368C" w:rsidRPr="007F368C">
        <w:t>end product</w:t>
      </w:r>
      <w:proofErr w:type="gramEnd"/>
      <w:r w:rsidR="003B4C58" w:rsidRPr="007F368C">
        <w:t>)</w:t>
      </w:r>
    </w:p>
    <w:p w14:paraId="0C6ACD66" w14:textId="470B93C2" w:rsidR="003B4C58" w:rsidRPr="007F368C" w:rsidRDefault="003B4C58" w:rsidP="008C63DB">
      <w:pPr>
        <w:pStyle w:val="ListParagraph"/>
        <w:numPr>
          <w:ilvl w:val="0"/>
          <w:numId w:val="1"/>
        </w:numPr>
        <w:spacing w:after="0"/>
      </w:pPr>
      <w:r w:rsidRPr="007F368C">
        <w:t>Collaborative team culture</w:t>
      </w:r>
    </w:p>
    <w:p w14:paraId="105FB5CC" w14:textId="7D2263AA" w:rsidR="00D74CCA" w:rsidRDefault="003B4C58" w:rsidP="008C63DB">
      <w:pPr>
        <w:pStyle w:val="ListParagraph"/>
        <w:numPr>
          <w:ilvl w:val="0"/>
          <w:numId w:val="1"/>
        </w:numPr>
        <w:spacing w:after="0"/>
      </w:pPr>
      <w:r w:rsidRPr="007F368C">
        <w:t>Faith-based ministry</w:t>
      </w:r>
    </w:p>
    <w:p w14:paraId="2B5663C6" w14:textId="587A82C0" w:rsidR="00C60F87" w:rsidRDefault="00C60F87" w:rsidP="008C63DB">
      <w:pPr>
        <w:pStyle w:val="ListParagraph"/>
        <w:numPr>
          <w:ilvl w:val="0"/>
          <w:numId w:val="1"/>
        </w:numPr>
        <w:spacing w:after="0"/>
      </w:pPr>
      <w:r>
        <w:t>Creative ways to hold mortgages to positively assist with cash flow</w:t>
      </w:r>
    </w:p>
    <w:p w14:paraId="6EF6DD1C" w14:textId="624F38A5" w:rsidR="003E621A" w:rsidRDefault="003E621A" w:rsidP="008C63DB">
      <w:pPr>
        <w:pStyle w:val="ListParagraph"/>
        <w:numPr>
          <w:ilvl w:val="0"/>
          <w:numId w:val="1"/>
        </w:numPr>
        <w:spacing w:after="0"/>
      </w:pPr>
      <w:r>
        <w:t>Productive and efficient ReStore ($970,000 in revenue)</w:t>
      </w:r>
    </w:p>
    <w:p w14:paraId="743CE0F0" w14:textId="77777777" w:rsidR="00D74CCA" w:rsidRDefault="00D74CCA" w:rsidP="008C63DB">
      <w:pPr>
        <w:pStyle w:val="ListParagraph"/>
        <w:numPr>
          <w:ilvl w:val="0"/>
          <w:numId w:val="1"/>
        </w:numPr>
        <w:spacing w:after="0"/>
      </w:pPr>
      <w:r>
        <w:t>Mitzi Gellman:  her knowledge – business, organizational and management skills; ability to explore options; community respect and esteem; commitment; collaboration skills</w:t>
      </w:r>
    </w:p>
    <w:p w14:paraId="6514B1BD" w14:textId="141060DE" w:rsidR="00D74CCA" w:rsidRDefault="00D74CCA" w:rsidP="008C63DB">
      <w:pPr>
        <w:pStyle w:val="ListParagraph"/>
        <w:numPr>
          <w:ilvl w:val="0"/>
          <w:numId w:val="1"/>
        </w:numPr>
        <w:spacing w:after="0"/>
      </w:pPr>
      <w:r>
        <w:t xml:space="preserve">Homeownership vetting:  education, </w:t>
      </w:r>
      <w:proofErr w:type="gramStart"/>
      <w:r>
        <w:t>support</w:t>
      </w:r>
      <w:proofErr w:type="gramEnd"/>
      <w:r>
        <w:t xml:space="preserve"> and communication</w:t>
      </w:r>
    </w:p>
    <w:p w14:paraId="457E133A" w14:textId="77777777" w:rsidR="00D74CCA" w:rsidRDefault="00D74CCA" w:rsidP="008C63DB">
      <w:pPr>
        <w:pStyle w:val="ListParagraph"/>
        <w:numPr>
          <w:ilvl w:val="0"/>
          <w:numId w:val="1"/>
        </w:numPr>
        <w:spacing w:after="0"/>
      </w:pPr>
      <w:r>
        <w:t>Successful homeowner and paid off mortgages</w:t>
      </w:r>
    </w:p>
    <w:p w14:paraId="780484CD" w14:textId="77777777" w:rsidR="00C60F87" w:rsidRDefault="00D74CCA" w:rsidP="008C63DB">
      <w:pPr>
        <w:pStyle w:val="ListParagraph"/>
        <w:numPr>
          <w:ilvl w:val="0"/>
          <w:numId w:val="1"/>
        </w:numPr>
        <w:spacing w:after="0"/>
      </w:pPr>
      <w:r>
        <w:t>Building of HFH communities</w:t>
      </w:r>
    </w:p>
    <w:p w14:paraId="1DBB9ACD" w14:textId="15AB24EF" w:rsidR="008C63DB" w:rsidRDefault="00C60F87" w:rsidP="008C63DB">
      <w:pPr>
        <w:pStyle w:val="ListParagraph"/>
        <w:numPr>
          <w:ilvl w:val="0"/>
          <w:numId w:val="1"/>
        </w:numPr>
        <w:spacing w:after="0"/>
        <w:sectPr w:rsidR="008C63DB" w:rsidSect="008C63DB">
          <w:type w:val="continuous"/>
          <w:pgSz w:w="12240" w:h="15840"/>
          <w:pgMar w:top="1440" w:right="1440" w:bottom="1440" w:left="1440" w:header="720" w:footer="720" w:gutter="0"/>
          <w:cols w:num="2" w:space="0"/>
          <w:docGrid w:linePitch="360"/>
        </w:sectPr>
      </w:pPr>
      <w:r>
        <w:t>Innovative leadership – Mitzi’s vision for the affiliate</w:t>
      </w:r>
      <w:r w:rsidR="008C63DB">
        <w:br/>
      </w:r>
    </w:p>
    <w:p w14:paraId="223047EE" w14:textId="26A7665E" w:rsidR="003B4C58" w:rsidRPr="007F368C" w:rsidRDefault="003B4C58" w:rsidP="008C63DB">
      <w:pPr>
        <w:pStyle w:val="ListParagraph"/>
        <w:spacing w:after="0"/>
      </w:pPr>
    </w:p>
    <w:p w14:paraId="78154D74" w14:textId="77777777" w:rsidR="001C755C" w:rsidRPr="007F368C" w:rsidRDefault="001C755C" w:rsidP="008C63DB">
      <w:pPr>
        <w:spacing w:after="0"/>
        <w:rPr>
          <w:b/>
          <w:bCs/>
          <w:u w:val="single"/>
        </w:rPr>
      </w:pPr>
      <w:r w:rsidRPr="007F368C">
        <w:rPr>
          <w:b/>
          <w:bCs/>
          <w:u w:val="single"/>
        </w:rPr>
        <w:t>Weaknesses</w:t>
      </w:r>
    </w:p>
    <w:p w14:paraId="412E7E51" w14:textId="77777777" w:rsidR="008C63DB" w:rsidRDefault="008C63DB" w:rsidP="008C63DB">
      <w:pPr>
        <w:pStyle w:val="ListParagraph"/>
        <w:numPr>
          <w:ilvl w:val="0"/>
          <w:numId w:val="1"/>
        </w:numPr>
        <w:spacing w:after="0"/>
        <w:sectPr w:rsidR="008C63DB" w:rsidSect="008C63DB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286DE86" w14:textId="77777777" w:rsidR="007F368C" w:rsidRDefault="007F368C" w:rsidP="008C63DB">
      <w:pPr>
        <w:pStyle w:val="ListParagraph"/>
        <w:numPr>
          <w:ilvl w:val="0"/>
          <w:numId w:val="1"/>
        </w:numPr>
        <w:spacing w:after="0"/>
      </w:pPr>
      <w:r>
        <w:t>Inability to accurately forecast income/revenue</w:t>
      </w:r>
    </w:p>
    <w:p w14:paraId="056D586F" w14:textId="77777777" w:rsidR="007F368C" w:rsidRDefault="007F368C" w:rsidP="008C63DB">
      <w:pPr>
        <w:pStyle w:val="ListParagraph"/>
        <w:numPr>
          <w:ilvl w:val="0"/>
          <w:numId w:val="1"/>
        </w:numPr>
        <w:spacing w:after="0"/>
      </w:pPr>
      <w:r>
        <w:t>Inability to scale operations – flexibility (in many areas – volunteers, projects, etc.)</w:t>
      </w:r>
    </w:p>
    <w:p w14:paraId="115022BD" w14:textId="77777777" w:rsidR="007F368C" w:rsidRDefault="007F368C" w:rsidP="008C63DB">
      <w:pPr>
        <w:pStyle w:val="ListParagraph"/>
        <w:numPr>
          <w:ilvl w:val="0"/>
          <w:numId w:val="1"/>
        </w:numPr>
        <w:spacing w:after="0"/>
      </w:pPr>
      <w:r>
        <w:t>Communication inefficiencies (internal)</w:t>
      </w:r>
    </w:p>
    <w:p w14:paraId="10A79BF7" w14:textId="77777777" w:rsidR="007F368C" w:rsidRDefault="007F368C" w:rsidP="008C63DB">
      <w:pPr>
        <w:pStyle w:val="ListParagraph"/>
        <w:numPr>
          <w:ilvl w:val="0"/>
          <w:numId w:val="1"/>
        </w:numPr>
        <w:spacing w:after="0"/>
      </w:pPr>
      <w:r>
        <w:t>Community’s knowledge gap about our work – especially repairs</w:t>
      </w:r>
    </w:p>
    <w:p w14:paraId="03DE4522" w14:textId="77777777" w:rsidR="007F368C" w:rsidRDefault="007F368C" w:rsidP="008C63DB">
      <w:pPr>
        <w:pStyle w:val="ListParagraph"/>
        <w:numPr>
          <w:ilvl w:val="0"/>
          <w:numId w:val="1"/>
        </w:numPr>
        <w:spacing w:after="0"/>
      </w:pPr>
      <w:r>
        <w:t>Capacity to deliver services – resource constraints</w:t>
      </w:r>
    </w:p>
    <w:p w14:paraId="6E0C4D45" w14:textId="2FB1894E" w:rsidR="007F368C" w:rsidRDefault="007F368C" w:rsidP="008C63DB">
      <w:pPr>
        <w:pStyle w:val="ListParagraph"/>
        <w:numPr>
          <w:ilvl w:val="0"/>
          <w:numId w:val="1"/>
        </w:numPr>
        <w:spacing w:after="0"/>
      </w:pPr>
      <w:r>
        <w:t>Inefficiencies of volunteer management model/homeowners/repairs</w:t>
      </w:r>
    </w:p>
    <w:p w14:paraId="26E3A2FA" w14:textId="77777777" w:rsidR="007F368C" w:rsidRDefault="007F368C" w:rsidP="008C63DB">
      <w:pPr>
        <w:pStyle w:val="ListParagraph"/>
        <w:numPr>
          <w:ilvl w:val="0"/>
          <w:numId w:val="1"/>
        </w:numPr>
        <w:spacing w:after="0"/>
      </w:pPr>
      <w:r>
        <w:t>Slowness of projects start to finish</w:t>
      </w:r>
    </w:p>
    <w:p w14:paraId="4CC31345" w14:textId="77777777" w:rsidR="007F368C" w:rsidRDefault="007F368C" w:rsidP="008C63DB">
      <w:pPr>
        <w:pStyle w:val="ListParagraph"/>
        <w:numPr>
          <w:ilvl w:val="0"/>
          <w:numId w:val="1"/>
        </w:numPr>
        <w:spacing w:after="0"/>
      </w:pPr>
      <w:r>
        <w:t>Lack of trained/available workforce (contractors)</w:t>
      </w:r>
    </w:p>
    <w:p w14:paraId="68B5384B" w14:textId="77777777" w:rsidR="007F368C" w:rsidRDefault="007F368C" w:rsidP="008C63DB">
      <w:pPr>
        <w:pStyle w:val="ListParagraph"/>
        <w:numPr>
          <w:ilvl w:val="0"/>
          <w:numId w:val="1"/>
        </w:numPr>
        <w:spacing w:after="0"/>
      </w:pPr>
      <w:r>
        <w:t>Gov’t relationships/WPCOG</w:t>
      </w:r>
    </w:p>
    <w:p w14:paraId="72F92134" w14:textId="77777777" w:rsidR="007F368C" w:rsidRDefault="007F368C" w:rsidP="008C63DB">
      <w:pPr>
        <w:pStyle w:val="ListParagraph"/>
        <w:numPr>
          <w:ilvl w:val="0"/>
          <w:numId w:val="1"/>
        </w:numPr>
        <w:spacing w:after="0"/>
      </w:pPr>
      <w:r>
        <w:t>External perception of too much money</w:t>
      </w:r>
    </w:p>
    <w:p w14:paraId="7517ACC6" w14:textId="77777777" w:rsidR="007F368C" w:rsidRDefault="007F368C" w:rsidP="008C63DB">
      <w:pPr>
        <w:pStyle w:val="ListParagraph"/>
        <w:numPr>
          <w:ilvl w:val="0"/>
          <w:numId w:val="1"/>
        </w:numPr>
        <w:spacing w:after="0"/>
      </w:pPr>
      <w:r>
        <w:t>Lack of consistent leadership development</w:t>
      </w:r>
    </w:p>
    <w:p w14:paraId="609B8B88" w14:textId="77777777" w:rsidR="007F368C" w:rsidRDefault="007F368C" w:rsidP="008C63DB">
      <w:pPr>
        <w:pStyle w:val="ListParagraph"/>
        <w:numPr>
          <w:ilvl w:val="0"/>
          <w:numId w:val="1"/>
        </w:numPr>
        <w:spacing w:after="0"/>
      </w:pPr>
      <w:r>
        <w:t>Lack of diversity of staff (</w:t>
      </w:r>
      <w:proofErr w:type="spellStart"/>
      <w:proofErr w:type="gramStart"/>
      <w:r>
        <w:t>non age-related</w:t>
      </w:r>
      <w:proofErr w:type="spellEnd"/>
      <w:proofErr w:type="gramEnd"/>
      <w:r>
        <w:t>)</w:t>
      </w:r>
    </w:p>
    <w:p w14:paraId="722AC0AD" w14:textId="143CEF15" w:rsidR="007F368C" w:rsidRDefault="007F368C" w:rsidP="008C63DB">
      <w:pPr>
        <w:pStyle w:val="ListParagraph"/>
        <w:numPr>
          <w:ilvl w:val="0"/>
          <w:numId w:val="1"/>
        </w:numPr>
        <w:spacing w:after="0"/>
      </w:pPr>
      <w:r>
        <w:t>Inability to project realistic project-end dates</w:t>
      </w:r>
    </w:p>
    <w:p w14:paraId="00ACA3A4" w14:textId="434C78A1" w:rsidR="003E621A" w:rsidRDefault="003E621A" w:rsidP="008C63DB">
      <w:pPr>
        <w:pStyle w:val="ListParagraph"/>
        <w:numPr>
          <w:ilvl w:val="0"/>
          <w:numId w:val="1"/>
        </w:numPr>
        <w:spacing w:after="0"/>
      </w:pPr>
      <w:r>
        <w:t>Disconnect between administrative offices and ReStore staff/</w:t>
      </w:r>
      <w:proofErr w:type="gramStart"/>
      <w:r>
        <w:t>volunteers;</w:t>
      </w:r>
      <w:proofErr w:type="gramEnd"/>
      <w:r>
        <w:t xml:space="preserve"> lack of direct communication between the parties</w:t>
      </w:r>
    </w:p>
    <w:p w14:paraId="67BC87E9" w14:textId="48E23FFB" w:rsidR="003E621A" w:rsidRDefault="003E621A" w:rsidP="008C63DB">
      <w:pPr>
        <w:pStyle w:val="ListParagraph"/>
        <w:numPr>
          <w:ilvl w:val="0"/>
          <w:numId w:val="1"/>
        </w:numPr>
        <w:spacing w:after="0"/>
      </w:pPr>
      <w:r>
        <w:lastRenderedPageBreak/>
        <w:t>Board member involvement in ReStore recommendations for improvement had little translation or positive, two-way communication</w:t>
      </w:r>
    </w:p>
    <w:p w14:paraId="6F7454AF" w14:textId="77777777" w:rsidR="007F368C" w:rsidRDefault="007F368C" w:rsidP="008C63DB">
      <w:pPr>
        <w:pStyle w:val="ListParagraph"/>
        <w:numPr>
          <w:ilvl w:val="0"/>
          <w:numId w:val="1"/>
        </w:numPr>
        <w:spacing w:after="0"/>
      </w:pPr>
      <w:r>
        <w:t>Homeowner selection process is time-consuming</w:t>
      </w:r>
    </w:p>
    <w:p w14:paraId="04F01C2A" w14:textId="3C62C02E" w:rsidR="008C63DB" w:rsidRDefault="007F368C" w:rsidP="008C63DB">
      <w:pPr>
        <w:pStyle w:val="ListParagraph"/>
        <w:numPr>
          <w:ilvl w:val="0"/>
          <w:numId w:val="1"/>
        </w:numPr>
        <w:spacing w:after="0"/>
      </w:pPr>
      <w:r>
        <w:t>Unclear org chart in midst of changing environment</w:t>
      </w:r>
    </w:p>
    <w:p w14:paraId="33736AB2" w14:textId="221D4649" w:rsidR="00D74CCA" w:rsidRDefault="00D74CCA" w:rsidP="008C63DB">
      <w:pPr>
        <w:pStyle w:val="ListParagraph"/>
        <w:numPr>
          <w:ilvl w:val="0"/>
          <w:numId w:val="1"/>
        </w:numPr>
        <w:spacing w:after="0"/>
      </w:pPr>
      <w:r>
        <w:t>Communication within the community</w:t>
      </w:r>
      <w:r w:rsidR="00C60F87">
        <w:t>; too many people don’t know about Habitat/what Habitat is doing</w:t>
      </w:r>
    </w:p>
    <w:p w14:paraId="0FCF507A" w14:textId="79A4875C" w:rsidR="00D74CCA" w:rsidRDefault="00D74CCA" w:rsidP="008C63DB">
      <w:pPr>
        <w:pStyle w:val="ListParagraph"/>
        <w:numPr>
          <w:ilvl w:val="0"/>
          <w:numId w:val="1"/>
        </w:numPr>
        <w:spacing w:after="0"/>
      </w:pPr>
      <w:r>
        <w:t>Media support</w:t>
      </w:r>
    </w:p>
    <w:p w14:paraId="37E9C650" w14:textId="3B70025E" w:rsidR="00D74CCA" w:rsidRDefault="00D74CCA" w:rsidP="008C63DB">
      <w:pPr>
        <w:pStyle w:val="ListParagraph"/>
        <w:numPr>
          <w:ilvl w:val="0"/>
          <w:numId w:val="1"/>
        </w:numPr>
        <w:spacing w:after="0"/>
      </w:pPr>
      <w:r>
        <w:t>Working knowledge of Repairs!</w:t>
      </w:r>
    </w:p>
    <w:p w14:paraId="531792D5" w14:textId="203D1A14" w:rsidR="00D74CCA" w:rsidRDefault="00D74CCA" w:rsidP="008C63DB">
      <w:pPr>
        <w:pStyle w:val="ListParagraph"/>
        <w:numPr>
          <w:ilvl w:val="0"/>
          <w:numId w:val="1"/>
        </w:numPr>
        <w:spacing w:after="0"/>
      </w:pPr>
      <w:r>
        <w:t>Working knowledge of Habitat</w:t>
      </w:r>
    </w:p>
    <w:p w14:paraId="1CDA7FB8" w14:textId="5D993472" w:rsidR="00D74CCA" w:rsidRDefault="00D74CCA" w:rsidP="008C63DB">
      <w:pPr>
        <w:pStyle w:val="ListParagraph"/>
        <w:numPr>
          <w:ilvl w:val="0"/>
          <w:numId w:val="1"/>
        </w:numPr>
        <w:spacing w:after="0"/>
      </w:pPr>
      <w:r>
        <w:t>Occasional insufficient betting of possible homeowners</w:t>
      </w:r>
    </w:p>
    <w:p w14:paraId="597DEB27" w14:textId="294C92B2" w:rsidR="00D74CCA" w:rsidRDefault="00D74CCA" w:rsidP="008C63DB">
      <w:pPr>
        <w:pStyle w:val="ListParagraph"/>
        <w:numPr>
          <w:ilvl w:val="0"/>
          <w:numId w:val="1"/>
        </w:numPr>
        <w:spacing w:after="0"/>
      </w:pPr>
      <w:r>
        <w:t>Too many appeals</w:t>
      </w:r>
    </w:p>
    <w:p w14:paraId="796F1C5F" w14:textId="77777777" w:rsidR="00D74CCA" w:rsidRDefault="00D74CCA" w:rsidP="00D74CCA">
      <w:pPr>
        <w:spacing w:after="0"/>
      </w:pPr>
    </w:p>
    <w:p w14:paraId="2FB0CD15" w14:textId="48F6BAA2" w:rsidR="00D74CCA" w:rsidRDefault="00D74CCA" w:rsidP="00D74CCA">
      <w:pPr>
        <w:spacing w:after="0"/>
        <w:sectPr w:rsidR="00D74CCA" w:rsidSect="008C63DB">
          <w:type w:val="continuous"/>
          <w:pgSz w:w="12240" w:h="15840"/>
          <w:pgMar w:top="1440" w:right="1440" w:bottom="1440" w:left="1440" w:header="720" w:footer="720" w:gutter="0"/>
          <w:cols w:num="2" w:space="0"/>
          <w:docGrid w:linePitch="360"/>
        </w:sectPr>
      </w:pPr>
    </w:p>
    <w:p w14:paraId="0C71FE27" w14:textId="210203B2" w:rsidR="001C755C" w:rsidRPr="007F368C" w:rsidRDefault="001C755C" w:rsidP="008C63DB">
      <w:pPr>
        <w:pStyle w:val="ListParagraph"/>
        <w:spacing w:after="0"/>
      </w:pPr>
      <w:r w:rsidRPr="007F368C">
        <w:rPr>
          <w:b/>
          <w:bCs/>
          <w:u w:val="single"/>
        </w:rPr>
        <w:br/>
      </w:r>
    </w:p>
    <w:p w14:paraId="75F085B6" w14:textId="23E91D42" w:rsidR="001C755C" w:rsidRPr="007F368C" w:rsidRDefault="001C755C" w:rsidP="008C63DB">
      <w:pPr>
        <w:spacing w:after="0"/>
        <w:rPr>
          <w:b/>
          <w:bCs/>
          <w:u w:val="single"/>
        </w:rPr>
      </w:pPr>
      <w:r w:rsidRPr="007F368C">
        <w:rPr>
          <w:b/>
          <w:bCs/>
          <w:u w:val="single"/>
        </w:rPr>
        <w:t>Opportunities</w:t>
      </w:r>
    </w:p>
    <w:p w14:paraId="30F2AEF2" w14:textId="77777777" w:rsidR="009518B8" w:rsidRDefault="009518B8" w:rsidP="008C63DB">
      <w:pPr>
        <w:pStyle w:val="ListParagraph"/>
        <w:numPr>
          <w:ilvl w:val="0"/>
          <w:numId w:val="1"/>
        </w:numPr>
        <w:spacing w:after="0"/>
        <w:sectPr w:rsidR="009518B8" w:rsidSect="008C63DB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1142CD1" w14:textId="2E8618FE" w:rsidR="001C755C" w:rsidRDefault="009518B8" w:rsidP="008C63DB">
      <w:pPr>
        <w:pStyle w:val="ListParagraph"/>
        <w:numPr>
          <w:ilvl w:val="0"/>
          <w:numId w:val="1"/>
        </w:numPr>
        <w:spacing w:after="0"/>
      </w:pPr>
      <w:r>
        <w:t>Take advantage of new office space</w:t>
      </w:r>
    </w:p>
    <w:p w14:paraId="69799765" w14:textId="73712175" w:rsidR="009518B8" w:rsidRDefault="009518B8" w:rsidP="008C63DB">
      <w:pPr>
        <w:pStyle w:val="ListParagraph"/>
        <w:numPr>
          <w:ilvl w:val="0"/>
          <w:numId w:val="1"/>
        </w:numPr>
        <w:spacing w:after="0"/>
      </w:pPr>
      <w:r>
        <w:t>Serve more clients</w:t>
      </w:r>
    </w:p>
    <w:p w14:paraId="561D7260" w14:textId="2BFADCC2" w:rsidR="009518B8" w:rsidRDefault="009518B8" w:rsidP="008C63DB">
      <w:pPr>
        <w:pStyle w:val="ListParagraph"/>
        <w:numPr>
          <w:ilvl w:val="0"/>
          <w:numId w:val="1"/>
        </w:numPr>
        <w:spacing w:after="0"/>
      </w:pPr>
      <w:r>
        <w:t>Big bang for our buck with new staff</w:t>
      </w:r>
    </w:p>
    <w:p w14:paraId="51F3D28C" w14:textId="50BC8E4E" w:rsidR="009518B8" w:rsidRDefault="009518B8" w:rsidP="008C63DB">
      <w:pPr>
        <w:pStyle w:val="ListParagraph"/>
        <w:numPr>
          <w:ilvl w:val="0"/>
          <w:numId w:val="1"/>
        </w:numPr>
        <w:spacing w:after="0"/>
      </w:pPr>
      <w:r>
        <w:t>Build community/neighborhoods</w:t>
      </w:r>
    </w:p>
    <w:p w14:paraId="6CAC29EA" w14:textId="069E5612" w:rsidR="009518B8" w:rsidRDefault="009518B8" w:rsidP="008C63DB">
      <w:pPr>
        <w:pStyle w:val="ListParagraph"/>
        <w:numPr>
          <w:ilvl w:val="0"/>
          <w:numId w:val="1"/>
        </w:numPr>
        <w:spacing w:after="0"/>
      </w:pPr>
      <w:r>
        <w:t>Leverage new grant (or Scott Grant) to expand support</w:t>
      </w:r>
    </w:p>
    <w:p w14:paraId="0358B062" w14:textId="0764B692" w:rsidR="009518B8" w:rsidRDefault="009518B8" w:rsidP="008C63DB">
      <w:pPr>
        <w:pStyle w:val="ListParagraph"/>
        <w:numPr>
          <w:ilvl w:val="0"/>
          <w:numId w:val="1"/>
        </w:numPr>
        <w:spacing w:after="0"/>
      </w:pPr>
      <w:r>
        <w:t>More revenue from ReStore</w:t>
      </w:r>
    </w:p>
    <w:p w14:paraId="3DBCC300" w14:textId="2F23D013" w:rsidR="009518B8" w:rsidRDefault="009518B8" w:rsidP="008C63DB">
      <w:pPr>
        <w:pStyle w:val="ListParagraph"/>
        <w:numPr>
          <w:ilvl w:val="0"/>
          <w:numId w:val="1"/>
        </w:numPr>
        <w:spacing w:after="0"/>
      </w:pPr>
      <w:r>
        <w:t>More people know about HFH (repairs/ReStore)</w:t>
      </w:r>
    </w:p>
    <w:p w14:paraId="0BF22287" w14:textId="58702B8A" w:rsidR="009518B8" w:rsidRDefault="009518B8" w:rsidP="008C63DB">
      <w:pPr>
        <w:pStyle w:val="ListParagraph"/>
        <w:numPr>
          <w:ilvl w:val="0"/>
          <w:numId w:val="1"/>
        </w:numPr>
        <w:spacing w:after="0"/>
      </w:pPr>
      <w:r>
        <w:t>Land Trust (acquiring block of land)</w:t>
      </w:r>
    </w:p>
    <w:p w14:paraId="624338A7" w14:textId="24C4D176" w:rsidR="009518B8" w:rsidRDefault="009518B8" w:rsidP="008C63DB">
      <w:pPr>
        <w:pStyle w:val="ListParagraph"/>
        <w:numPr>
          <w:ilvl w:val="0"/>
          <w:numId w:val="1"/>
        </w:numPr>
        <w:spacing w:after="0"/>
      </w:pPr>
      <w:r>
        <w:t>Housing advocacy (local, state, federal)</w:t>
      </w:r>
    </w:p>
    <w:p w14:paraId="2DA46692" w14:textId="794E0B9F" w:rsidR="009518B8" w:rsidRDefault="009518B8" w:rsidP="008C63DB">
      <w:pPr>
        <w:pStyle w:val="ListParagraph"/>
        <w:numPr>
          <w:ilvl w:val="0"/>
          <w:numId w:val="1"/>
        </w:numPr>
        <w:spacing w:after="0"/>
      </w:pPr>
      <w:r>
        <w:t>Planning giving opportunities</w:t>
      </w:r>
    </w:p>
    <w:p w14:paraId="4220C208" w14:textId="333AA9A1" w:rsidR="009518B8" w:rsidRDefault="009518B8" w:rsidP="008C63DB">
      <w:pPr>
        <w:pStyle w:val="ListParagraph"/>
        <w:numPr>
          <w:ilvl w:val="0"/>
          <w:numId w:val="1"/>
        </w:numPr>
        <w:spacing w:after="0"/>
      </w:pPr>
      <w:r>
        <w:t>Staff development/continuing education</w:t>
      </w:r>
    </w:p>
    <w:p w14:paraId="6C8A57FB" w14:textId="1F83F584" w:rsidR="009518B8" w:rsidRDefault="009518B8" w:rsidP="008C63DB">
      <w:pPr>
        <w:pStyle w:val="ListParagraph"/>
        <w:numPr>
          <w:ilvl w:val="0"/>
          <w:numId w:val="1"/>
        </w:numPr>
        <w:spacing w:after="0"/>
      </w:pPr>
      <w:r>
        <w:t>Increase repair program</w:t>
      </w:r>
    </w:p>
    <w:p w14:paraId="246E8041" w14:textId="4A998B8A" w:rsidR="009518B8" w:rsidRDefault="009518B8" w:rsidP="008C63DB">
      <w:pPr>
        <w:pStyle w:val="ListParagraph"/>
        <w:numPr>
          <w:ilvl w:val="0"/>
          <w:numId w:val="1"/>
        </w:numPr>
        <w:spacing w:after="0"/>
      </w:pPr>
      <w:r>
        <w:t>Momentum around affordable housing in community conversations</w:t>
      </w:r>
    </w:p>
    <w:p w14:paraId="7F8B18CD" w14:textId="5CFB9368" w:rsidR="009518B8" w:rsidRDefault="009518B8" w:rsidP="008C63DB">
      <w:pPr>
        <w:pStyle w:val="ListParagraph"/>
        <w:numPr>
          <w:ilvl w:val="0"/>
          <w:numId w:val="1"/>
        </w:numPr>
        <w:spacing w:after="0"/>
      </w:pPr>
      <w:r>
        <w:t>Expand solar/new tech through grants</w:t>
      </w:r>
    </w:p>
    <w:p w14:paraId="3A52E47C" w14:textId="22B0D800" w:rsidR="009518B8" w:rsidRDefault="009518B8" w:rsidP="008C63DB">
      <w:pPr>
        <w:pStyle w:val="ListParagraph"/>
        <w:numPr>
          <w:ilvl w:val="0"/>
          <w:numId w:val="1"/>
        </w:numPr>
        <w:spacing w:after="0"/>
      </w:pPr>
      <w:r>
        <w:t>Housing coalitions forming in community</w:t>
      </w:r>
    </w:p>
    <w:p w14:paraId="755B2AE0" w14:textId="63EE7622" w:rsidR="009518B8" w:rsidRDefault="009518B8" w:rsidP="008C63DB">
      <w:pPr>
        <w:pStyle w:val="ListParagraph"/>
        <w:numPr>
          <w:ilvl w:val="0"/>
          <w:numId w:val="1"/>
        </w:numPr>
        <w:spacing w:after="0"/>
      </w:pPr>
      <w:r>
        <w:t>Connect with new businesses, orgs, volunteers</w:t>
      </w:r>
    </w:p>
    <w:p w14:paraId="4E36E2FF" w14:textId="100C53AC" w:rsidR="009518B8" w:rsidRDefault="009518B8" w:rsidP="008C63DB">
      <w:pPr>
        <w:pStyle w:val="ListParagraph"/>
        <w:numPr>
          <w:ilvl w:val="0"/>
          <w:numId w:val="1"/>
        </w:numPr>
        <w:spacing w:after="0"/>
      </w:pPr>
      <w:r>
        <w:t>Restructure staff and roles</w:t>
      </w:r>
    </w:p>
    <w:p w14:paraId="43F299FE" w14:textId="145506D4" w:rsidR="009518B8" w:rsidRDefault="009518B8" w:rsidP="008C63DB">
      <w:pPr>
        <w:pStyle w:val="ListParagraph"/>
        <w:numPr>
          <w:ilvl w:val="0"/>
          <w:numId w:val="1"/>
        </w:numPr>
        <w:spacing w:after="0"/>
      </w:pPr>
      <w:r>
        <w:t>Board/recruitment and engagement</w:t>
      </w:r>
    </w:p>
    <w:p w14:paraId="1CF3A37F" w14:textId="1B287FDB" w:rsidR="009518B8" w:rsidRDefault="009518B8" w:rsidP="008C63DB">
      <w:pPr>
        <w:pStyle w:val="ListParagraph"/>
        <w:numPr>
          <w:ilvl w:val="0"/>
          <w:numId w:val="1"/>
        </w:numPr>
        <w:spacing w:after="0"/>
      </w:pPr>
      <w:r>
        <w:t>Need, lots of need (increased opportunity to do more)</w:t>
      </w:r>
    </w:p>
    <w:p w14:paraId="7BBDC614" w14:textId="5B6E8B28" w:rsidR="009518B8" w:rsidRDefault="009518B8" w:rsidP="008C63DB">
      <w:pPr>
        <w:pStyle w:val="ListParagraph"/>
        <w:numPr>
          <w:ilvl w:val="0"/>
          <w:numId w:val="1"/>
        </w:numPr>
        <w:spacing w:after="0"/>
      </w:pPr>
      <w:r>
        <w:t>Evidence-based exploration of needs</w:t>
      </w:r>
    </w:p>
    <w:p w14:paraId="3EAC911C" w14:textId="30854A77" w:rsidR="009518B8" w:rsidRDefault="009518B8" w:rsidP="009518B8">
      <w:pPr>
        <w:pStyle w:val="ListParagraph"/>
        <w:numPr>
          <w:ilvl w:val="0"/>
          <w:numId w:val="1"/>
        </w:numPr>
        <w:spacing w:after="0"/>
      </w:pPr>
      <w:r>
        <w:t>Measure consistent items to track success</w:t>
      </w:r>
    </w:p>
    <w:p w14:paraId="048688C2" w14:textId="36BAE2B0" w:rsidR="009518B8" w:rsidRDefault="009518B8" w:rsidP="009518B8">
      <w:pPr>
        <w:pStyle w:val="ListParagraph"/>
        <w:numPr>
          <w:ilvl w:val="0"/>
          <w:numId w:val="1"/>
        </w:numPr>
        <w:spacing w:after="0"/>
      </w:pPr>
      <w:r>
        <w:t>New creative shelter solutions (</w:t>
      </w:r>
      <w:proofErr w:type="gramStart"/>
      <w:r>
        <w:t>i.e.</w:t>
      </w:r>
      <w:proofErr w:type="gramEnd"/>
      <w:r>
        <w:t xml:space="preserve"> small houses</w:t>
      </w:r>
      <w:r w:rsidR="001964CD">
        <w:t>, etc.</w:t>
      </w:r>
      <w:r>
        <w:t>)</w:t>
      </w:r>
    </w:p>
    <w:p w14:paraId="36D5A95F" w14:textId="7CAACA12" w:rsidR="001964CD" w:rsidRDefault="001964CD" w:rsidP="009518B8">
      <w:pPr>
        <w:pStyle w:val="ListParagraph"/>
        <w:numPr>
          <w:ilvl w:val="0"/>
          <w:numId w:val="1"/>
        </w:numPr>
        <w:spacing w:after="0"/>
      </w:pPr>
      <w:r>
        <w:t>Annual/bi-annual All Staff meetings to include every staff member and volunteers where appropriate</w:t>
      </w:r>
    </w:p>
    <w:p w14:paraId="3F16FD37" w14:textId="67472EFD" w:rsidR="001964CD" w:rsidRDefault="001964CD" w:rsidP="009518B8">
      <w:pPr>
        <w:pStyle w:val="ListParagraph"/>
        <w:numPr>
          <w:ilvl w:val="0"/>
          <w:numId w:val="1"/>
        </w:numPr>
        <w:spacing w:after="0"/>
      </w:pPr>
      <w:r>
        <w:t>Dissemination of larger-scale announcements (ex: new employees, new positions, change in current position/responsibilities</w:t>
      </w:r>
    </w:p>
    <w:p w14:paraId="30E28CEF" w14:textId="1311F753" w:rsidR="001964CD" w:rsidRDefault="001964CD" w:rsidP="009518B8">
      <w:pPr>
        <w:pStyle w:val="ListParagraph"/>
        <w:numPr>
          <w:ilvl w:val="0"/>
          <w:numId w:val="1"/>
        </w:numPr>
        <w:spacing w:after="0"/>
      </w:pPr>
      <w:r>
        <w:t>Board recommendations for ReStore donors</w:t>
      </w:r>
    </w:p>
    <w:p w14:paraId="381B6700" w14:textId="16E0D53B" w:rsidR="00D74CCA" w:rsidRDefault="00D74CCA" w:rsidP="009518B8">
      <w:pPr>
        <w:pStyle w:val="ListParagraph"/>
        <w:numPr>
          <w:ilvl w:val="0"/>
          <w:numId w:val="1"/>
        </w:numPr>
        <w:spacing w:after="0"/>
      </w:pPr>
      <w:r>
        <w:t>New safe and roomier office space</w:t>
      </w:r>
    </w:p>
    <w:p w14:paraId="4A60FD84" w14:textId="6427217D" w:rsidR="00D74CCA" w:rsidRDefault="00D74CCA" w:rsidP="009518B8">
      <w:pPr>
        <w:pStyle w:val="ListParagraph"/>
        <w:numPr>
          <w:ilvl w:val="0"/>
          <w:numId w:val="1"/>
        </w:numPr>
        <w:spacing w:after="0"/>
      </w:pPr>
      <w:r>
        <w:t>Increased revenue from ReStore</w:t>
      </w:r>
    </w:p>
    <w:p w14:paraId="4C3CAA9A" w14:textId="5E8991AA" w:rsidR="00D74CCA" w:rsidRDefault="00D74CCA" w:rsidP="009518B8">
      <w:pPr>
        <w:pStyle w:val="ListParagraph"/>
        <w:numPr>
          <w:ilvl w:val="0"/>
          <w:numId w:val="1"/>
        </w:numPr>
        <w:spacing w:after="0"/>
      </w:pPr>
      <w:r>
        <w:t>Better media communication</w:t>
      </w:r>
    </w:p>
    <w:p w14:paraId="47F72035" w14:textId="54E2F1B5" w:rsidR="00D74CCA" w:rsidRDefault="00D74CCA" w:rsidP="009518B8">
      <w:pPr>
        <w:pStyle w:val="ListParagraph"/>
        <w:numPr>
          <w:ilvl w:val="0"/>
          <w:numId w:val="1"/>
        </w:numPr>
        <w:spacing w:after="0"/>
      </w:pPr>
      <w:r>
        <w:t>Increasing Repairs! opportunities</w:t>
      </w:r>
    </w:p>
    <w:p w14:paraId="215F8DF0" w14:textId="581E1C56" w:rsidR="00C60F87" w:rsidRDefault="00C60F87" w:rsidP="009518B8">
      <w:pPr>
        <w:pStyle w:val="ListParagraph"/>
        <w:numPr>
          <w:ilvl w:val="0"/>
          <w:numId w:val="1"/>
        </w:numPr>
        <w:spacing w:after="0"/>
      </w:pPr>
      <w:r>
        <w:t>More visibility</w:t>
      </w:r>
    </w:p>
    <w:p w14:paraId="1631E377" w14:textId="01C5A3BE" w:rsidR="00C60F87" w:rsidRPr="007F368C" w:rsidRDefault="00C60F87" w:rsidP="009518B8">
      <w:pPr>
        <w:pStyle w:val="ListParagraph"/>
        <w:numPr>
          <w:ilvl w:val="0"/>
          <w:numId w:val="1"/>
        </w:numPr>
        <w:spacing w:after="0"/>
      </w:pPr>
      <w:r>
        <w:t xml:space="preserve">Expand outreach to local corporations and businesses to seek support through volunteering, </w:t>
      </w:r>
      <w:proofErr w:type="gramStart"/>
      <w:r>
        <w:t>sponsoring</w:t>
      </w:r>
      <w:proofErr w:type="gramEnd"/>
      <w:r>
        <w:t xml:space="preserve"> and donating</w:t>
      </w:r>
    </w:p>
    <w:p w14:paraId="758AB12C" w14:textId="77777777" w:rsidR="00D74CCA" w:rsidRDefault="00D74CCA" w:rsidP="008C63DB">
      <w:pPr>
        <w:spacing w:after="0"/>
      </w:pPr>
    </w:p>
    <w:p w14:paraId="692E370E" w14:textId="3AA7833F" w:rsidR="00D74CCA" w:rsidRDefault="00D74CCA" w:rsidP="008C63DB">
      <w:pPr>
        <w:spacing w:after="0"/>
        <w:sectPr w:rsidR="00D74CCA" w:rsidSect="009518B8">
          <w:type w:val="continuous"/>
          <w:pgSz w:w="12240" w:h="15840"/>
          <w:pgMar w:top="1440" w:right="1440" w:bottom="1440" w:left="1440" w:header="720" w:footer="720" w:gutter="0"/>
          <w:cols w:num="2" w:space="0"/>
          <w:docGrid w:linePitch="360"/>
        </w:sectPr>
      </w:pPr>
    </w:p>
    <w:p w14:paraId="0CC2F9B7" w14:textId="2EF2AC09" w:rsidR="001C755C" w:rsidRPr="007F368C" w:rsidRDefault="001C755C" w:rsidP="008C63DB">
      <w:pPr>
        <w:spacing w:after="0"/>
      </w:pPr>
    </w:p>
    <w:p w14:paraId="2EBEA4D8" w14:textId="05EAAFFD" w:rsidR="001C755C" w:rsidRPr="007F368C" w:rsidRDefault="001C755C" w:rsidP="008C63DB">
      <w:pPr>
        <w:spacing w:after="0"/>
        <w:rPr>
          <w:b/>
          <w:bCs/>
          <w:u w:val="single"/>
        </w:rPr>
      </w:pPr>
      <w:r w:rsidRPr="007F368C">
        <w:rPr>
          <w:b/>
          <w:bCs/>
          <w:u w:val="single"/>
        </w:rPr>
        <w:t>Threats</w:t>
      </w:r>
    </w:p>
    <w:p w14:paraId="04D8CAEC" w14:textId="77777777" w:rsidR="00F0409F" w:rsidRDefault="00F0409F" w:rsidP="008C63DB">
      <w:pPr>
        <w:pStyle w:val="ListParagraph"/>
        <w:numPr>
          <w:ilvl w:val="0"/>
          <w:numId w:val="1"/>
        </w:numPr>
        <w:spacing w:after="0"/>
        <w:sectPr w:rsidR="00F0409F" w:rsidSect="008C63DB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76E29B8" w14:textId="7711AFB3" w:rsidR="001C755C" w:rsidRDefault="00F0409F" w:rsidP="008C63DB">
      <w:pPr>
        <w:pStyle w:val="ListParagraph"/>
        <w:numPr>
          <w:ilvl w:val="0"/>
          <w:numId w:val="1"/>
        </w:numPr>
        <w:spacing w:after="0"/>
      </w:pPr>
      <w:r>
        <w:t>Inflation – cost of materials</w:t>
      </w:r>
    </w:p>
    <w:p w14:paraId="7C8E5CB6" w14:textId="49F48C45" w:rsidR="00F0409F" w:rsidRDefault="00F0409F" w:rsidP="008C63DB">
      <w:pPr>
        <w:pStyle w:val="ListParagraph"/>
        <w:numPr>
          <w:ilvl w:val="0"/>
          <w:numId w:val="1"/>
        </w:numPr>
        <w:spacing w:after="0"/>
      </w:pPr>
      <w:r>
        <w:t>Potential loss of institutional knowledge when employ (exits)</w:t>
      </w:r>
    </w:p>
    <w:p w14:paraId="64FD52C7" w14:textId="3D16974B" w:rsidR="00F0409F" w:rsidRDefault="00F0409F" w:rsidP="008C63DB">
      <w:pPr>
        <w:pStyle w:val="ListParagraph"/>
        <w:numPr>
          <w:ilvl w:val="0"/>
          <w:numId w:val="1"/>
        </w:numPr>
        <w:spacing w:after="0"/>
      </w:pPr>
      <w:r>
        <w:t>Too much demand on services (rejection of services might negatively influence community perception)</w:t>
      </w:r>
    </w:p>
    <w:p w14:paraId="26B6EFB0" w14:textId="62506BE4" w:rsidR="00F0409F" w:rsidRDefault="00F0409F" w:rsidP="008C63DB">
      <w:pPr>
        <w:pStyle w:val="ListParagraph"/>
        <w:numPr>
          <w:ilvl w:val="0"/>
          <w:numId w:val="1"/>
        </w:numPr>
        <w:spacing w:after="0"/>
      </w:pPr>
      <w:r>
        <w:t>Economic factors affecting funding/donations</w:t>
      </w:r>
    </w:p>
    <w:p w14:paraId="424802D6" w14:textId="57C7FF76" w:rsidR="00F0409F" w:rsidRDefault="00F0409F" w:rsidP="008C63DB">
      <w:pPr>
        <w:pStyle w:val="ListParagraph"/>
        <w:numPr>
          <w:ilvl w:val="0"/>
          <w:numId w:val="1"/>
        </w:numPr>
        <w:spacing w:after="0"/>
      </w:pPr>
      <w:r>
        <w:lastRenderedPageBreak/>
        <w:t>Perceived lack of funding due to grant</w:t>
      </w:r>
    </w:p>
    <w:p w14:paraId="2EA03E37" w14:textId="314C721D" w:rsidR="00F0409F" w:rsidRDefault="00F0409F" w:rsidP="008C63DB">
      <w:pPr>
        <w:pStyle w:val="ListParagraph"/>
        <w:numPr>
          <w:ilvl w:val="0"/>
          <w:numId w:val="1"/>
        </w:numPr>
        <w:spacing w:after="0"/>
      </w:pPr>
      <w:r>
        <w:t>Community loss of corporate support</w:t>
      </w:r>
    </w:p>
    <w:p w14:paraId="5CC27EDA" w14:textId="2E6D716E" w:rsidR="00F0409F" w:rsidRDefault="00F0409F" w:rsidP="008C63DB">
      <w:pPr>
        <w:pStyle w:val="ListParagraph"/>
        <w:numPr>
          <w:ilvl w:val="0"/>
          <w:numId w:val="1"/>
        </w:numPr>
        <w:spacing w:after="0"/>
      </w:pPr>
      <w:r>
        <w:t>Pressure on homeowner affordability</w:t>
      </w:r>
    </w:p>
    <w:p w14:paraId="37A557C9" w14:textId="0D26E390" w:rsidR="00F0409F" w:rsidRDefault="00F0409F" w:rsidP="008C63DB">
      <w:pPr>
        <w:pStyle w:val="ListParagraph"/>
        <w:numPr>
          <w:ilvl w:val="0"/>
          <w:numId w:val="1"/>
        </w:numPr>
        <w:spacing w:after="0"/>
      </w:pPr>
      <w:r>
        <w:t>Housing market pressure</w:t>
      </w:r>
    </w:p>
    <w:p w14:paraId="27F4CDED" w14:textId="5777F481" w:rsidR="00F0409F" w:rsidRDefault="00F0409F" w:rsidP="008C63DB">
      <w:pPr>
        <w:pStyle w:val="ListParagraph"/>
        <w:numPr>
          <w:ilvl w:val="0"/>
          <w:numId w:val="1"/>
        </w:numPr>
        <w:spacing w:after="0"/>
      </w:pPr>
      <w:r>
        <w:t>Less availability of trades</w:t>
      </w:r>
    </w:p>
    <w:p w14:paraId="2FEBE429" w14:textId="5E1B17DF" w:rsidR="00F0409F" w:rsidRDefault="00F0409F" w:rsidP="008C63DB">
      <w:pPr>
        <w:pStyle w:val="ListParagraph"/>
        <w:numPr>
          <w:ilvl w:val="0"/>
          <w:numId w:val="1"/>
        </w:numPr>
        <w:spacing w:after="0"/>
      </w:pPr>
      <w:r>
        <w:t>Neighborhood desirability changes</w:t>
      </w:r>
    </w:p>
    <w:p w14:paraId="506FC04B" w14:textId="25BDFDBA" w:rsidR="00F0409F" w:rsidRDefault="00F0409F" w:rsidP="008C63DB">
      <w:pPr>
        <w:pStyle w:val="ListParagraph"/>
        <w:numPr>
          <w:ilvl w:val="0"/>
          <w:numId w:val="1"/>
        </w:numPr>
        <w:spacing w:after="0"/>
      </w:pPr>
      <w:r>
        <w:t>HFHI – tithe, policies may impact plans</w:t>
      </w:r>
    </w:p>
    <w:p w14:paraId="04BB90E1" w14:textId="392DEEBE" w:rsidR="00F0409F" w:rsidRDefault="00F0409F" w:rsidP="008C63DB">
      <w:pPr>
        <w:pStyle w:val="ListParagraph"/>
        <w:numPr>
          <w:ilvl w:val="0"/>
          <w:numId w:val="1"/>
        </w:numPr>
        <w:spacing w:after="0"/>
      </w:pPr>
      <w:r>
        <w:t>Aging out of volunteer pool</w:t>
      </w:r>
    </w:p>
    <w:p w14:paraId="322CB1C9" w14:textId="18692CCE" w:rsidR="00F0409F" w:rsidRDefault="00F0409F" w:rsidP="008C63DB">
      <w:pPr>
        <w:pStyle w:val="ListParagraph"/>
        <w:numPr>
          <w:ilvl w:val="0"/>
          <w:numId w:val="1"/>
        </w:numPr>
        <w:spacing w:after="0"/>
      </w:pPr>
      <w:r>
        <w:t>Supply chain constraints delay housing timelines/closings</w:t>
      </w:r>
    </w:p>
    <w:p w14:paraId="15E89548" w14:textId="4A2C99D8" w:rsidR="00F0409F" w:rsidRDefault="00F0409F" w:rsidP="008C63DB">
      <w:pPr>
        <w:pStyle w:val="ListParagraph"/>
        <w:numPr>
          <w:ilvl w:val="0"/>
          <w:numId w:val="1"/>
        </w:numPr>
        <w:spacing w:after="0"/>
      </w:pPr>
      <w:r>
        <w:t>Financial/institutional investors forcing 1</w:t>
      </w:r>
      <w:r w:rsidRPr="00F0409F">
        <w:rPr>
          <w:vertAlign w:val="superscript"/>
        </w:rPr>
        <w:t>st</w:t>
      </w:r>
      <w:r>
        <w:t xml:space="preserve"> time home buyers out</w:t>
      </w:r>
    </w:p>
    <w:p w14:paraId="2C16DA7F" w14:textId="26D97EB3" w:rsidR="00F0409F" w:rsidRDefault="00F0409F" w:rsidP="008C63DB">
      <w:pPr>
        <w:pStyle w:val="ListParagraph"/>
        <w:numPr>
          <w:ilvl w:val="0"/>
          <w:numId w:val="1"/>
        </w:numPr>
        <w:spacing w:after="0"/>
      </w:pPr>
      <w:r>
        <w:t>Interest rate increase</w:t>
      </w:r>
    </w:p>
    <w:p w14:paraId="00DE6B27" w14:textId="495F2CEB" w:rsidR="00F0409F" w:rsidRDefault="00F0409F" w:rsidP="008C63DB">
      <w:pPr>
        <w:pStyle w:val="ListParagraph"/>
        <w:numPr>
          <w:ilvl w:val="0"/>
          <w:numId w:val="1"/>
        </w:numPr>
        <w:spacing w:after="0"/>
      </w:pPr>
      <w:r>
        <w:t>Prices forcing out rental</w:t>
      </w:r>
    </w:p>
    <w:p w14:paraId="634B0D49" w14:textId="04511326" w:rsidR="00F0409F" w:rsidRDefault="00F0409F" w:rsidP="008C63DB">
      <w:pPr>
        <w:pStyle w:val="ListParagraph"/>
        <w:numPr>
          <w:ilvl w:val="0"/>
          <w:numId w:val="1"/>
        </w:numPr>
        <w:spacing w:after="0"/>
      </w:pPr>
      <w:r>
        <w:t>Economy is stressing the environment</w:t>
      </w:r>
    </w:p>
    <w:p w14:paraId="17D8BEEC" w14:textId="32F1A9BD" w:rsidR="00F0409F" w:rsidRDefault="00F0409F" w:rsidP="008C63DB">
      <w:pPr>
        <w:pStyle w:val="ListParagraph"/>
        <w:numPr>
          <w:ilvl w:val="0"/>
          <w:numId w:val="1"/>
        </w:numPr>
        <w:spacing w:after="0"/>
      </w:pPr>
      <w:r>
        <w:t>Lack of government funding</w:t>
      </w:r>
    </w:p>
    <w:p w14:paraId="7C0995D7" w14:textId="496EA438" w:rsidR="001964CD" w:rsidRDefault="001964CD" w:rsidP="008C63DB">
      <w:pPr>
        <w:pStyle w:val="ListParagraph"/>
        <w:numPr>
          <w:ilvl w:val="0"/>
          <w:numId w:val="1"/>
        </w:numPr>
        <w:spacing w:after="0"/>
      </w:pPr>
      <w:r>
        <w:t>COVID and how it affects every work group differently</w:t>
      </w:r>
    </w:p>
    <w:p w14:paraId="349ED734" w14:textId="460CB5DF" w:rsidR="009E4E62" w:rsidRDefault="009E4E62" w:rsidP="008C63DB">
      <w:pPr>
        <w:pStyle w:val="ListParagraph"/>
        <w:numPr>
          <w:ilvl w:val="0"/>
          <w:numId w:val="1"/>
        </w:numPr>
        <w:spacing w:after="0"/>
      </w:pPr>
      <w:r>
        <w:t>Shortage of ReStore volunteers</w:t>
      </w:r>
    </w:p>
    <w:p w14:paraId="22ED0EC0" w14:textId="7DCCC014" w:rsidR="00C60F87" w:rsidRDefault="00C60F87" w:rsidP="008C63DB">
      <w:pPr>
        <w:pStyle w:val="ListParagraph"/>
        <w:numPr>
          <w:ilvl w:val="0"/>
          <w:numId w:val="1"/>
        </w:numPr>
        <w:spacing w:after="0"/>
      </w:pPr>
      <w:r>
        <w:t>Recession affect</w:t>
      </w:r>
      <w:r w:rsidR="001964CD">
        <w:t>ing</w:t>
      </w:r>
      <w:r>
        <w:t xml:space="preserve"> donations and corporate support</w:t>
      </w:r>
    </w:p>
    <w:p w14:paraId="786B1C24" w14:textId="23924D91" w:rsidR="00C60F87" w:rsidRDefault="00C60F87" w:rsidP="008C63DB">
      <w:pPr>
        <w:pStyle w:val="ListParagraph"/>
        <w:numPr>
          <w:ilvl w:val="0"/>
          <w:numId w:val="1"/>
        </w:numPr>
        <w:spacing w:after="0"/>
      </w:pPr>
      <w:r>
        <w:t>Interest rate volatility</w:t>
      </w:r>
    </w:p>
    <w:p w14:paraId="547E9B32" w14:textId="77777777" w:rsidR="00C60F87" w:rsidRDefault="00C60F87" w:rsidP="00C60F87">
      <w:pPr>
        <w:spacing w:after="0"/>
      </w:pPr>
    </w:p>
    <w:p w14:paraId="0BED7DEE" w14:textId="4B1EC3CD" w:rsidR="00C60F87" w:rsidRDefault="00C60F87" w:rsidP="00C60F87">
      <w:pPr>
        <w:spacing w:after="0"/>
        <w:sectPr w:rsidR="00C60F87" w:rsidSect="00F0409F">
          <w:type w:val="continuous"/>
          <w:pgSz w:w="12240" w:h="15840"/>
          <w:pgMar w:top="1440" w:right="1440" w:bottom="1440" w:left="1440" w:header="720" w:footer="720" w:gutter="0"/>
          <w:cols w:num="2" w:space="0"/>
          <w:docGrid w:linePitch="360"/>
        </w:sectPr>
      </w:pPr>
    </w:p>
    <w:p w14:paraId="35583A00" w14:textId="4B292762" w:rsidR="00F0409F" w:rsidRPr="007F368C" w:rsidRDefault="00F0409F" w:rsidP="00F0409F">
      <w:pPr>
        <w:pStyle w:val="ListParagraph"/>
        <w:spacing w:after="0"/>
      </w:pPr>
    </w:p>
    <w:p w14:paraId="7F121E98" w14:textId="222F2270" w:rsidR="001C755C" w:rsidRPr="007F368C" w:rsidRDefault="001C755C" w:rsidP="008C63DB">
      <w:pPr>
        <w:spacing w:after="0"/>
        <w:rPr>
          <w:b/>
          <w:bCs/>
          <w:u w:val="single"/>
        </w:rPr>
      </w:pPr>
      <w:r w:rsidRPr="007F368C">
        <w:rPr>
          <w:b/>
          <w:bCs/>
          <w:u w:val="single"/>
        </w:rPr>
        <w:t>Achievements</w:t>
      </w:r>
    </w:p>
    <w:p w14:paraId="3BC545FA" w14:textId="77777777" w:rsidR="00100D22" w:rsidRDefault="00100D22" w:rsidP="008C63DB">
      <w:pPr>
        <w:pStyle w:val="ListParagraph"/>
        <w:numPr>
          <w:ilvl w:val="0"/>
          <w:numId w:val="1"/>
        </w:numPr>
        <w:spacing w:after="0"/>
        <w:sectPr w:rsidR="00100D22" w:rsidSect="008C63DB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548F2F1" w14:textId="1797177D" w:rsidR="001C755C" w:rsidRDefault="00100D22" w:rsidP="008C63DB">
      <w:pPr>
        <w:pStyle w:val="ListParagraph"/>
        <w:numPr>
          <w:ilvl w:val="0"/>
          <w:numId w:val="1"/>
        </w:numPr>
        <w:spacing w:after="0"/>
      </w:pPr>
      <w:r>
        <w:t>Good community appeal</w:t>
      </w:r>
    </w:p>
    <w:p w14:paraId="1A6CD162" w14:textId="3FA1CDA1" w:rsidR="00100D22" w:rsidRDefault="00100D22" w:rsidP="008C63DB">
      <w:pPr>
        <w:pStyle w:val="ListParagraph"/>
        <w:numPr>
          <w:ilvl w:val="0"/>
          <w:numId w:val="1"/>
        </w:numPr>
        <w:spacing w:after="0"/>
      </w:pPr>
      <w:r>
        <w:t>Successful repairs program (30 a year – families saved)</w:t>
      </w:r>
    </w:p>
    <w:p w14:paraId="3D5A6132" w14:textId="18C764E1" w:rsidR="00100D22" w:rsidRDefault="00100D22" w:rsidP="008C63DB">
      <w:pPr>
        <w:pStyle w:val="ListParagraph"/>
        <w:numPr>
          <w:ilvl w:val="0"/>
          <w:numId w:val="1"/>
        </w:numPr>
        <w:spacing w:after="0"/>
      </w:pPr>
      <w:r>
        <w:t>Build 6-8 houses a year/total 179 families served</w:t>
      </w:r>
    </w:p>
    <w:p w14:paraId="3475C7C2" w14:textId="20CD0500" w:rsidR="00100D22" w:rsidRDefault="00100D22" w:rsidP="008C63DB">
      <w:pPr>
        <w:pStyle w:val="ListParagraph"/>
        <w:numPr>
          <w:ilvl w:val="0"/>
          <w:numId w:val="1"/>
        </w:numPr>
        <w:spacing w:after="0"/>
      </w:pPr>
      <w:r>
        <w:t>Building in different locations</w:t>
      </w:r>
    </w:p>
    <w:p w14:paraId="74458765" w14:textId="333F2BD8" w:rsidR="00100D22" w:rsidRDefault="00100D22" w:rsidP="008C63DB">
      <w:pPr>
        <w:pStyle w:val="ListParagraph"/>
        <w:numPr>
          <w:ilvl w:val="0"/>
          <w:numId w:val="1"/>
        </w:numPr>
        <w:spacing w:after="0"/>
      </w:pPr>
      <w:r>
        <w:t>Receipt of Scott donation</w:t>
      </w:r>
    </w:p>
    <w:p w14:paraId="1981C45B" w14:textId="73A39543" w:rsidR="00100D22" w:rsidRDefault="00100D22" w:rsidP="008C63DB">
      <w:pPr>
        <w:pStyle w:val="ListParagraph"/>
        <w:numPr>
          <w:ilvl w:val="0"/>
          <w:numId w:val="1"/>
        </w:numPr>
        <w:spacing w:after="0"/>
      </w:pPr>
      <w:r>
        <w:t>New office/capacity building</w:t>
      </w:r>
    </w:p>
    <w:p w14:paraId="6469BB1E" w14:textId="2DA3394F" w:rsidR="00100D22" w:rsidRDefault="00100D22" w:rsidP="008C63DB">
      <w:pPr>
        <w:pStyle w:val="ListParagraph"/>
        <w:numPr>
          <w:ilvl w:val="0"/>
          <w:numId w:val="1"/>
        </w:numPr>
        <w:spacing w:after="0"/>
      </w:pPr>
      <w:r>
        <w:t>ReStore record sales $963,000 to-date</w:t>
      </w:r>
      <w:r w:rsidR="009E4E62">
        <w:t>; $970,000 total FY22</w:t>
      </w:r>
    </w:p>
    <w:p w14:paraId="42F1BCC5" w14:textId="10A05BBE" w:rsidR="00100D22" w:rsidRDefault="00100D22" w:rsidP="008C63DB">
      <w:pPr>
        <w:pStyle w:val="ListParagraph"/>
        <w:numPr>
          <w:ilvl w:val="0"/>
          <w:numId w:val="1"/>
        </w:numPr>
        <w:spacing w:after="0"/>
      </w:pPr>
      <w:r>
        <w:t>Tenured staff/addition of high-quality staff</w:t>
      </w:r>
    </w:p>
    <w:p w14:paraId="75363AC4" w14:textId="37FC9F8C" w:rsidR="00100D22" w:rsidRDefault="00100D22" w:rsidP="008C63DB">
      <w:pPr>
        <w:pStyle w:val="ListParagraph"/>
        <w:numPr>
          <w:ilvl w:val="0"/>
          <w:numId w:val="1"/>
        </w:numPr>
        <w:spacing w:after="0"/>
      </w:pPr>
      <w:r>
        <w:t>Land secured for Ridgeview/Cottages</w:t>
      </w:r>
    </w:p>
    <w:p w14:paraId="7181A136" w14:textId="245832AF" w:rsidR="00100D22" w:rsidRDefault="00100D22" w:rsidP="008C63DB">
      <w:pPr>
        <w:pStyle w:val="ListParagraph"/>
        <w:numPr>
          <w:ilvl w:val="0"/>
          <w:numId w:val="1"/>
        </w:numPr>
        <w:spacing w:after="0"/>
      </w:pPr>
      <w:r>
        <w:t>Energy efficient housing: but we’ve cut back</w:t>
      </w:r>
    </w:p>
    <w:p w14:paraId="669D2CED" w14:textId="66E8CF8B" w:rsidR="00100D22" w:rsidRDefault="00100D22" w:rsidP="008C63DB">
      <w:pPr>
        <w:pStyle w:val="ListParagraph"/>
        <w:numPr>
          <w:ilvl w:val="0"/>
          <w:numId w:val="1"/>
        </w:numPr>
        <w:spacing w:after="0"/>
      </w:pPr>
      <w:r>
        <w:t xml:space="preserve">Innovative approaches – </w:t>
      </w:r>
      <w:proofErr w:type="gramStart"/>
      <w:r>
        <w:t>e.g.</w:t>
      </w:r>
      <w:proofErr w:type="gramEnd"/>
      <w:r>
        <w:t xml:space="preserve"> market rate houses</w:t>
      </w:r>
    </w:p>
    <w:p w14:paraId="0C6F00E2" w14:textId="391DD26D" w:rsidR="00100D22" w:rsidRDefault="00100D22" w:rsidP="008C63DB">
      <w:pPr>
        <w:pStyle w:val="ListParagraph"/>
        <w:numPr>
          <w:ilvl w:val="0"/>
          <w:numId w:val="1"/>
        </w:numPr>
        <w:spacing w:after="0"/>
      </w:pPr>
      <w:r>
        <w:t>Successful homeowners/paid off mortgages</w:t>
      </w:r>
    </w:p>
    <w:p w14:paraId="481E6B93" w14:textId="631A3D35" w:rsidR="00100D22" w:rsidRDefault="00100D22" w:rsidP="008C63DB">
      <w:pPr>
        <w:pStyle w:val="ListParagraph"/>
        <w:numPr>
          <w:ilvl w:val="0"/>
          <w:numId w:val="1"/>
        </w:numPr>
        <w:spacing w:after="0"/>
      </w:pPr>
      <w:r>
        <w:t>Good neighborhoods</w:t>
      </w:r>
    </w:p>
    <w:p w14:paraId="00AAF54C" w14:textId="3477C54B" w:rsidR="00100D22" w:rsidRDefault="00100D22" w:rsidP="008C63DB">
      <w:pPr>
        <w:pStyle w:val="ListParagraph"/>
        <w:numPr>
          <w:ilvl w:val="0"/>
          <w:numId w:val="1"/>
        </w:numPr>
        <w:spacing w:after="0"/>
      </w:pPr>
      <w:r>
        <w:t xml:space="preserve">Good reputation </w:t>
      </w:r>
    </w:p>
    <w:p w14:paraId="5F6230A6" w14:textId="3A2DD5C0" w:rsidR="00100D22" w:rsidRDefault="00100D22" w:rsidP="008C63DB">
      <w:pPr>
        <w:pStyle w:val="ListParagraph"/>
        <w:numPr>
          <w:ilvl w:val="0"/>
          <w:numId w:val="1"/>
        </w:numPr>
        <w:spacing w:after="0"/>
      </w:pPr>
      <w:r>
        <w:t>Created generational ownership – stability</w:t>
      </w:r>
    </w:p>
    <w:p w14:paraId="21CBC61F" w14:textId="7A3C57AF" w:rsidR="00100D22" w:rsidRDefault="00100D22" w:rsidP="008C63DB">
      <w:pPr>
        <w:pStyle w:val="ListParagraph"/>
        <w:numPr>
          <w:ilvl w:val="0"/>
          <w:numId w:val="1"/>
        </w:numPr>
        <w:spacing w:after="0"/>
      </w:pPr>
      <w:r>
        <w:t>Good working relationship with local government – COG</w:t>
      </w:r>
    </w:p>
    <w:p w14:paraId="7E0C0D02" w14:textId="714D77F4" w:rsidR="00100D22" w:rsidRDefault="00100D22" w:rsidP="008C63DB">
      <w:pPr>
        <w:pStyle w:val="ListParagraph"/>
        <w:numPr>
          <w:ilvl w:val="0"/>
          <w:numId w:val="1"/>
        </w:numPr>
        <w:spacing w:after="0"/>
      </w:pPr>
      <w:r>
        <w:t>Housing innovating awards</w:t>
      </w:r>
    </w:p>
    <w:p w14:paraId="43FFD270" w14:textId="000F755F" w:rsidR="00100D22" w:rsidRDefault="00100D22" w:rsidP="008C63DB">
      <w:pPr>
        <w:pStyle w:val="ListParagraph"/>
        <w:numPr>
          <w:ilvl w:val="0"/>
          <w:numId w:val="1"/>
        </w:numPr>
        <w:spacing w:after="0"/>
      </w:pPr>
      <w:r>
        <w:t>Mixed income – 1</w:t>
      </w:r>
      <w:r w:rsidRPr="00100D22">
        <w:rPr>
          <w:vertAlign w:val="superscript"/>
        </w:rPr>
        <w:t>st</w:t>
      </w:r>
      <w:r>
        <w:t xml:space="preserve"> in county</w:t>
      </w:r>
    </w:p>
    <w:p w14:paraId="6C1667FE" w14:textId="5096E973" w:rsidR="00100D22" w:rsidRDefault="00100D22" w:rsidP="008C63DB">
      <w:pPr>
        <w:pStyle w:val="ListParagraph"/>
        <w:numPr>
          <w:ilvl w:val="0"/>
          <w:numId w:val="1"/>
        </w:numPr>
        <w:spacing w:after="0"/>
      </w:pPr>
      <w:r>
        <w:t>NCHFA award</w:t>
      </w:r>
    </w:p>
    <w:p w14:paraId="4886C568" w14:textId="72980BD5" w:rsidR="00100D22" w:rsidRDefault="00100D22" w:rsidP="008C63DB">
      <w:pPr>
        <w:pStyle w:val="ListParagraph"/>
        <w:numPr>
          <w:ilvl w:val="0"/>
          <w:numId w:val="1"/>
        </w:numPr>
        <w:spacing w:after="0"/>
      </w:pPr>
      <w:r>
        <w:t>Rallying strong community partnerships</w:t>
      </w:r>
    </w:p>
    <w:p w14:paraId="4E0AD826" w14:textId="301395E7" w:rsidR="00100D22" w:rsidRDefault="00100D22" w:rsidP="008C63DB">
      <w:pPr>
        <w:pStyle w:val="ListParagraph"/>
        <w:numPr>
          <w:ilvl w:val="0"/>
          <w:numId w:val="1"/>
        </w:numPr>
        <w:spacing w:after="0"/>
      </w:pPr>
      <w:r>
        <w:t>Success and stability of HITK annual program</w:t>
      </w:r>
    </w:p>
    <w:p w14:paraId="1A1A6901" w14:textId="77777777" w:rsidR="00100D22" w:rsidRDefault="00100D22" w:rsidP="008C63DB">
      <w:pPr>
        <w:pStyle w:val="ListParagraph"/>
        <w:numPr>
          <w:ilvl w:val="0"/>
          <w:numId w:val="1"/>
        </w:numPr>
        <w:spacing w:after="0"/>
        <w:sectPr w:rsidR="00100D22" w:rsidSect="00100D22">
          <w:type w:val="continuous"/>
          <w:pgSz w:w="12240" w:h="15840"/>
          <w:pgMar w:top="1440" w:right="1440" w:bottom="1440" w:left="1440" w:header="720" w:footer="720" w:gutter="0"/>
          <w:cols w:num="2" w:space="0"/>
          <w:docGrid w:linePitch="360"/>
        </w:sectPr>
      </w:pPr>
      <w:r>
        <w:t>Spirit of King award</w:t>
      </w:r>
    </w:p>
    <w:p w14:paraId="7A6A7F0E" w14:textId="3143223A" w:rsidR="00100D22" w:rsidRDefault="00100D22" w:rsidP="00100D22">
      <w:pPr>
        <w:pStyle w:val="ListParagraph"/>
        <w:spacing w:after="0"/>
      </w:pPr>
    </w:p>
    <w:p w14:paraId="7784CE47" w14:textId="3CEA7760" w:rsidR="009E4E62" w:rsidRDefault="009E4E62" w:rsidP="00100D22">
      <w:pPr>
        <w:pStyle w:val="ListParagraph"/>
        <w:spacing w:after="0"/>
      </w:pPr>
    </w:p>
    <w:p w14:paraId="09F261D7" w14:textId="77777777" w:rsidR="009E4E62" w:rsidRDefault="009E4E62" w:rsidP="00100D22">
      <w:pPr>
        <w:pStyle w:val="ListParagraph"/>
        <w:spacing w:after="0"/>
      </w:pPr>
    </w:p>
    <w:p w14:paraId="55D6B025" w14:textId="58310EF3" w:rsidR="001F59B0" w:rsidRPr="001F59B0" w:rsidRDefault="001F59B0" w:rsidP="001F59B0">
      <w:pPr>
        <w:spacing w:after="0"/>
        <w:rPr>
          <w:b/>
          <w:bCs/>
        </w:rPr>
      </w:pPr>
      <w:r w:rsidRPr="001F59B0">
        <w:rPr>
          <w:b/>
          <w:bCs/>
        </w:rPr>
        <w:t>Planning Priorities:</w:t>
      </w:r>
    </w:p>
    <w:p w14:paraId="6D17637B" w14:textId="60E29992" w:rsidR="001F59B0" w:rsidRDefault="001F59B0" w:rsidP="001F59B0">
      <w:pPr>
        <w:pStyle w:val="ListParagraph"/>
        <w:numPr>
          <w:ilvl w:val="0"/>
          <w:numId w:val="2"/>
        </w:numPr>
        <w:spacing w:after="0"/>
      </w:pPr>
      <w:r>
        <w:t>Connect with the team to clarify priority points.</w:t>
      </w:r>
    </w:p>
    <w:p w14:paraId="7CD4F03D" w14:textId="799C6036" w:rsidR="001F59B0" w:rsidRDefault="003F7457" w:rsidP="001F59B0">
      <w:pPr>
        <w:pStyle w:val="ListParagraph"/>
        <w:numPr>
          <w:ilvl w:val="0"/>
          <w:numId w:val="2"/>
        </w:numPr>
        <w:spacing w:after="0"/>
      </w:pPr>
      <w:r>
        <w:t>Focus on targeted i</w:t>
      </w:r>
      <w:r w:rsidR="001F59B0">
        <w:t>mpact reporting a</w:t>
      </w:r>
      <w:r>
        <w:t>nd</w:t>
      </w:r>
      <w:r w:rsidR="001F59B0">
        <w:t xml:space="preserve"> messaging</w:t>
      </w:r>
      <w:r>
        <w:t xml:space="preserve"> [</w:t>
      </w:r>
      <w:r w:rsidR="001F59B0">
        <w:t>to increase</w:t>
      </w:r>
      <w:r>
        <w:t xml:space="preserve"> ongoing</w:t>
      </w:r>
      <w:r w:rsidR="001F59B0">
        <w:t xml:space="preserve"> visibility, support, and performance</w:t>
      </w:r>
      <w:r>
        <w:t>]</w:t>
      </w:r>
    </w:p>
    <w:p w14:paraId="744E0A0D" w14:textId="4F1B9044" w:rsidR="001F59B0" w:rsidRDefault="001F59B0" w:rsidP="001F59B0">
      <w:pPr>
        <w:pStyle w:val="ListParagraph"/>
        <w:numPr>
          <w:ilvl w:val="0"/>
          <w:numId w:val="2"/>
        </w:numPr>
        <w:spacing w:after="0"/>
      </w:pPr>
      <w:r>
        <w:t>Increas</w:t>
      </w:r>
      <w:r w:rsidR="003F7457">
        <w:t>e</w:t>
      </w:r>
      <w:r>
        <w:t xml:space="preserve"> effectiveness/efficiency across the board.</w:t>
      </w:r>
    </w:p>
    <w:p w14:paraId="23C6D02B" w14:textId="19CFA036" w:rsidR="001F59B0" w:rsidRDefault="003F7457" w:rsidP="001F59B0">
      <w:pPr>
        <w:pStyle w:val="ListParagraph"/>
        <w:numPr>
          <w:ilvl w:val="0"/>
          <w:numId w:val="2"/>
        </w:numPr>
        <w:spacing w:after="0"/>
      </w:pPr>
      <w:r>
        <w:t>Develop leadership</w:t>
      </w:r>
      <w:r w:rsidR="001F59B0">
        <w:t xml:space="preserve"> (</w:t>
      </w:r>
      <w:proofErr w:type="spellStart"/>
      <w:r>
        <w:t>Ie</w:t>
      </w:r>
      <w:proofErr w:type="spellEnd"/>
      <w:r>
        <w:t xml:space="preserve">: </w:t>
      </w:r>
      <w:r w:rsidR="001F59B0">
        <w:t xml:space="preserve">current </w:t>
      </w:r>
      <w:r>
        <w:t>recruitment and consistent onboarding processes)</w:t>
      </w:r>
    </w:p>
    <w:p w14:paraId="50D32477" w14:textId="28A2FC98" w:rsidR="001F59B0" w:rsidRDefault="003F7457" w:rsidP="001F59B0">
      <w:pPr>
        <w:pStyle w:val="ListParagraph"/>
        <w:numPr>
          <w:ilvl w:val="0"/>
          <w:numId w:val="2"/>
        </w:numPr>
        <w:spacing w:after="0"/>
      </w:pPr>
      <w:r>
        <w:t>Continue to explore: “</w:t>
      </w:r>
      <w:r w:rsidR="001F59B0">
        <w:t>How do we serve more clients?</w:t>
      </w:r>
      <w:r>
        <w:t>”</w:t>
      </w:r>
    </w:p>
    <w:p w14:paraId="6EBD77F0" w14:textId="24733B5B" w:rsidR="001F59B0" w:rsidRDefault="003F7457" w:rsidP="001F59B0">
      <w:pPr>
        <w:pStyle w:val="ListParagraph"/>
        <w:numPr>
          <w:ilvl w:val="0"/>
          <w:numId w:val="2"/>
        </w:numPr>
        <w:spacing w:after="0"/>
      </w:pPr>
      <w:r>
        <w:t>Continue to consider: “</w:t>
      </w:r>
      <w:r w:rsidR="001F59B0">
        <w:t>How do we better engage the community?</w:t>
      </w:r>
      <w:r>
        <w:t>”</w:t>
      </w:r>
    </w:p>
    <w:p w14:paraId="182AF8D4" w14:textId="1F5A0BC4" w:rsidR="001F59B0" w:rsidRDefault="001F59B0" w:rsidP="001F59B0">
      <w:pPr>
        <w:pStyle w:val="ListParagraph"/>
        <w:numPr>
          <w:ilvl w:val="0"/>
          <w:numId w:val="2"/>
        </w:numPr>
        <w:spacing w:after="0"/>
      </w:pPr>
      <w:r>
        <w:t>Explore creative new shelter solutions.</w:t>
      </w:r>
      <w:r w:rsidR="003F7457">
        <w:t xml:space="preserve"> [“We don’t know what we don’t know” reality!]</w:t>
      </w:r>
    </w:p>
    <w:p w14:paraId="643E2D3F" w14:textId="3D3ECDDA" w:rsidR="001F59B0" w:rsidRDefault="003F7457" w:rsidP="001F59B0">
      <w:pPr>
        <w:pStyle w:val="ListParagraph"/>
        <w:numPr>
          <w:ilvl w:val="0"/>
          <w:numId w:val="2"/>
        </w:numPr>
        <w:spacing w:after="0"/>
      </w:pPr>
      <w:r>
        <w:t>View all growth and opportunities through a “c</w:t>
      </w:r>
      <w:r w:rsidR="001F59B0">
        <w:t>ommunity-based lens.</w:t>
      </w:r>
      <w:r>
        <w:t>”</w:t>
      </w:r>
    </w:p>
    <w:p w14:paraId="53D51994" w14:textId="77777777" w:rsidR="009E4E62" w:rsidRDefault="009E4E62" w:rsidP="001F59B0">
      <w:pPr>
        <w:spacing w:after="0"/>
      </w:pPr>
    </w:p>
    <w:sectPr w:rsidR="009E4E62" w:rsidSect="008C63D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5B165A"/>
    <w:multiLevelType w:val="hybridMultilevel"/>
    <w:tmpl w:val="5E486E8C"/>
    <w:lvl w:ilvl="0" w:tplc="0532C0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6E7CB7"/>
    <w:multiLevelType w:val="hybridMultilevel"/>
    <w:tmpl w:val="C220C3E2"/>
    <w:lvl w:ilvl="0" w:tplc="292E28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78193C"/>
    <w:multiLevelType w:val="hybridMultilevel"/>
    <w:tmpl w:val="26027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5388470">
    <w:abstractNumId w:val="2"/>
  </w:num>
  <w:num w:numId="2" w16cid:durableId="1743864569">
    <w:abstractNumId w:val="1"/>
  </w:num>
  <w:num w:numId="3" w16cid:durableId="6384145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wtDQyMjY2M7ewNDFS0lEKTi0uzszPAykwrAUAGQycGCwAAAA="/>
  </w:docVars>
  <w:rsids>
    <w:rsidRoot w:val="001C755C"/>
    <w:rsid w:val="00100D22"/>
    <w:rsid w:val="001964CD"/>
    <w:rsid w:val="001C755C"/>
    <w:rsid w:val="001F59B0"/>
    <w:rsid w:val="003B4C58"/>
    <w:rsid w:val="003E621A"/>
    <w:rsid w:val="003F7457"/>
    <w:rsid w:val="00536EF9"/>
    <w:rsid w:val="007457E7"/>
    <w:rsid w:val="007F368C"/>
    <w:rsid w:val="008C63DB"/>
    <w:rsid w:val="009518B8"/>
    <w:rsid w:val="00964D1B"/>
    <w:rsid w:val="00980F8E"/>
    <w:rsid w:val="009E4E62"/>
    <w:rsid w:val="00B54257"/>
    <w:rsid w:val="00C540DA"/>
    <w:rsid w:val="00C60F87"/>
    <w:rsid w:val="00D74CCA"/>
    <w:rsid w:val="00E55AA9"/>
    <w:rsid w:val="00F0409F"/>
    <w:rsid w:val="00F3223F"/>
    <w:rsid w:val="00F56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993B59"/>
  <w15:chartTrackingRefBased/>
  <w15:docId w15:val="{FE0F296F-BEF2-45BB-A7BB-B41F0D48E5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75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64</Words>
  <Characters>550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Pearce</dc:creator>
  <cp:keywords/>
  <dc:description/>
  <cp:lastModifiedBy>Jenna Ross</cp:lastModifiedBy>
  <cp:revision>2</cp:revision>
  <cp:lastPrinted>2022-07-21T16:48:00Z</cp:lastPrinted>
  <dcterms:created xsi:type="dcterms:W3CDTF">2022-07-22T17:23:00Z</dcterms:created>
  <dcterms:modified xsi:type="dcterms:W3CDTF">2022-07-22T17:23:00Z</dcterms:modified>
</cp:coreProperties>
</file>